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ESSICA OLOROS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ESSIC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OLOROS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071 N Greenview Ave Chicago, IL, USA 606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loroso@blackdogchicag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773733164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Gig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5/2013</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Isaac</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5</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ie</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23/2017</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